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bookmarkStart w:id="20" w:name="section"/>
    <w:p>
      <w:pPr>
        <w:pStyle w:val="Heading2"/>
      </w:pPr>
    </w:p>
    <w:bookmarkEnd w:id="20"/>
    <w:bookmarkStart w:id="35" w:name="skyline소프트웨어-개발-팀"/>
    <w:p>
      <w:pPr>
        <w:pStyle w:val="Heading1"/>
      </w:pPr>
      <w:r>
        <w:t xml:space="preserve">SkyLine소프트웨어 개발 팀</w:t>
      </w:r>
    </w:p>
    <w:p>
      <w:pPr>
        <w:pStyle w:val="FirstParagraph"/>
      </w:pPr>
      <w:r>
        <w:t xml:space="preserve">아래는 현재 개발된 프로젝트 사례이며, 시장에서 검증을 거쳤으며, 아래 소프트웨어 시스템은 모두 한국어로 고칠수 있습니다,우리는 소프트웨어 개발 팀이다,그들은 모두 알리 바 (alibaba)나 씨티은행 같은 대기업에서 일한 경험이 있는 사람들이다,</w:t>
      </w:r>
    </w:p>
    <w:p>
      <w:pPr>
        <w:pStyle w:val="BodyText"/>
      </w:pPr>
      <w:r>
        <w:t xml:space="preserve">우리 팀은 모바일 소프트웨어 (안드로이드 앱, ios 앱, 웹 앱, 데이터 크롤러, ai 인공지능)를 사용하여 사용자 정의 할 수 있습니다</w:t>
      </w:r>
    </w:p>
    <w:p>
      <w:pPr>
        <w:pStyle w:val="BodyText"/>
      </w:pPr>
      <w:r>
        <w:t xml:space="preserve">우리를 선택한 이유: 한국 개발자보다 저렴하다</w:t>
      </w:r>
    </w:p>
    <w:p>
      <w:pPr>
        <w:pStyle w:val="BodyText"/>
      </w:pPr>
      <w:r>
        <w:t xml:space="preserve">합작할당비율:</w:t>
      </w:r>
    </w:p>
    <w:p>
      <w:pPr>
        <w:pStyle w:val="BodyText"/>
      </w:pPr>
      <w:r>
        <w:t xml:space="preserve">프로젝트 수급인: 20% 우리 팀: 80%</w:t>
      </w:r>
    </w:p>
    <w:bookmarkStart w:id="21" w:name="erp-시스템"/>
    <w:p>
      <w:pPr>
        <w:pStyle w:val="Heading2"/>
      </w:pPr>
      <w:r>
        <w:t xml:space="preserve">1. ERP 시스템</w:t>
      </w:r>
    </w:p>
    <w:p>
      <w:pPr>
        <w:pStyle w:val="FirstParagraph"/>
      </w:pPr>
    </w:p>
    <w:bookmarkEnd w:id="21"/>
    <w:bookmarkStart w:id="22" w:name="mes기업-생산-집행-시스템"/>
    <w:p>
      <w:pPr>
        <w:pStyle w:val="Heading2"/>
      </w:pPr>
      <w:r>
        <w:t xml:space="preserve">2. MES기업 생산 집행 시스템</w:t>
      </w:r>
    </w:p>
    <w:p>
      <w:pPr>
        <w:pStyle w:val="FirstParagraph"/>
      </w:pPr>
    </w:p>
    <w:bookmarkEnd w:id="22"/>
    <w:bookmarkStart w:id="23" w:name="wms-재고관리-프로그램"/>
    <w:p>
      <w:pPr>
        <w:pStyle w:val="Heading2"/>
      </w:pPr>
      <w:r>
        <w:t xml:space="preserve">3. WMS 재고관리 프로그램</w:t>
      </w:r>
    </w:p>
    <w:p>
      <w:pPr>
        <w:pStyle w:val="FirstParagraph"/>
      </w:pPr>
    </w:p>
    <w:bookmarkEnd w:id="23"/>
    <w:bookmarkStart w:id="25" w:name="쇼핑몰-시스템"/>
    <w:p>
      <w:pPr>
        <w:pStyle w:val="Heading2"/>
      </w:pPr>
      <w:r>
        <w:t xml:space="preserve">4. 쇼핑몰 시스템</w:t>
      </w:r>
    </w:p>
    <w:p>
      <w:pPr>
        <w:pStyle w:val="FirstParagraph"/>
      </w:pPr>
      <w:r>
        <w:t xml:space="preserve">4.1 쇼핑관리시스템</w:t>
      </w:r>
    </w:p>
    <w:bookmarkStart w:id="24" w:name="rId7"/>
    <w:bookmarkEnd w:id="24"/>
    <w:p>
      <w:pPr>
        <w:pStyle w:val="BodyText"/>
      </w:pPr>
    </w:p>
    <w:p>
      <w:pPr>
        <w:pStyle w:val="BodyText"/>
      </w:pPr>
      <w:r>
        <w:t xml:space="preserve">4.2 모바일 쇼핑몰 app</w:t>
      </w:r>
    </w:p>
    <w:p>
      <w:pPr>
        <w:pStyle w:val="BodyText"/>
      </w:pPr>
      <w:r>
        <w:t xml:space="preserve">IMG_256</w:t>
      </w:r>
      <w:r>
        <w:t xml:space="preserve"> </w:t>
      </w:r>
      <w:r>
        <w:t xml:space="preserve">IMG_256</w:t>
      </w:r>
    </w:p>
    <w:bookmarkEnd w:id="25"/>
    <w:bookmarkStart w:id="27" w:name="crm-시스템"/>
    <w:p>
      <w:pPr>
        <w:pStyle w:val="Heading2"/>
      </w:pPr>
      <w:r>
        <w:t xml:space="preserve">5. CRM 시스템</w:t>
      </w:r>
    </w:p>
    <w:p>
      <w:pPr>
        <w:pStyle w:val="FirstParagraph"/>
      </w:pPr>
      <w:bookmarkStart w:id="26" w:name="X1207a264b4c9f4df21fde20366a046b31aef217"/>
      <w:bookmarkEnd w:id="26"/>
      <w:r>
        <w:t xml:space="preserve"> </w:t>
      </w:r>
    </w:p>
    <w:bookmarkEnd w:id="27"/>
    <w:bookmarkStart w:id="28" w:name="지불시스템"/>
    <w:p>
      <w:pPr>
        <w:pStyle w:val="Heading2"/>
      </w:pPr>
      <w:r>
        <w:t xml:space="preserve">6. 지불시스템</w:t>
      </w:r>
    </w:p>
    <w:p>
      <w:pPr>
        <w:pStyle w:val="FirstParagraph"/>
      </w:pPr>
    </w:p>
    <w:bookmarkEnd w:id="28"/>
    <w:bookmarkStart w:id="29" w:name="im-시스템"/>
    <w:p>
      <w:pPr>
        <w:pStyle w:val="Heading2"/>
      </w:pPr>
      <w:r>
        <w:t xml:space="preserve">7.IM 시스템</w:t>
      </w:r>
    </w:p>
    <w:p>
      <w:pPr>
        <w:pStyle w:val="FirstParagraph"/>
      </w:pPr>
    </w:p>
    <w:bookmarkEnd w:id="29"/>
    <w:bookmarkStart w:id="30" w:name="bi-플랫폼"/>
    <w:p>
      <w:pPr>
        <w:pStyle w:val="Heading2"/>
      </w:pPr>
      <w:r>
        <w:t xml:space="preserve">7. BI 플랫폼</w:t>
      </w:r>
    </w:p>
    <w:p>
      <w:pPr>
        <w:pStyle w:val="FirstParagraph"/>
      </w:pPr>
    </w:p>
    <w:bookmarkEnd w:id="30"/>
    <w:bookmarkStart w:id="31" w:name="회원관리시스템"/>
    <w:p>
      <w:pPr>
        <w:pStyle w:val="Heading2"/>
      </w:pPr>
      <w:r>
        <w:t xml:space="preserve">8. 회원관리시스템</w:t>
      </w:r>
    </w:p>
    <w:p>
      <w:pPr>
        <w:pStyle w:val="FirstParagraph"/>
      </w:pPr>
    </w:p>
    <w:bookmarkEnd w:id="31"/>
    <w:bookmarkStart w:id="32" w:name="보고서-관리"/>
    <w:p>
      <w:pPr>
        <w:pStyle w:val="Heading2"/>
      </w:pPr>
      <w:r>
        <w:t xml:space="preserve">9. 보고서 관리</w:t>
      </w:r>
    </w:p>
    <w:p>
      <w:pPr>
        <w:pStyle w:val="FirstParagraph"/>
      </w:pPr>
    </w:p>
    <w:bookmarkEnd w:id="32"/>
    <w:bookmarkStart w:id="33" w:name="작업-흐름"/>
    <w:p>
      <w:pPr>
        <w:pStyle w:val="Heading2"/>
      </w:pPr>
      <w:r>
        <w:t xml:space="preserve">10.작업 흐름</w:t>
      </w:r>
    </w:p>
    <w:p>
      <w:pPr>
        <w:pStyle w:val="FirstParagraph"/>
      </w:pPr>
    </w:p>
    <w:bookmarkEnd w:id="33"/>
    <w:bookmarkStart w:id="34" w:name="설문-조사-시스템"/>
    <w:p>
      <w:pPr>
        <w:pStyle w:val="Heading2"/>
      </w:pPr>
      <w:r>
        <w:t xml:space="preserve">10. 설문 조사 시스템</w:t>
      </w:r>
    </w:p>
    <w:p>
      <w:pPr>
        <w:pStyle w:val="FirstParagraph"/>
      </w:pPr>
    </w:p>
    <w:p>
      <w:pPr>
        <w:pStyle w:val="BodyText"/>
      </w:pPr>
      <w:r>
        <w:t xml:space="preserve">E- mail: xiangjiqiang@qq.com</w:t>
      </w:r>
    </w:p>
    <w:p>
      <w:pPr>
        <w:pStyle w:val="BodyText"/>
      </w:pPr>
      <w:r>
        <w:t xml:space="preserve">Mobile(wechat): +86 17621631200</w:t>
      </w:r>
    </w:p>
    <w:bookmarkEnd w:id="34"/>
    <w:bookmarkEnd w:id="35"/>
    <w:bookmarkStart w:id="36" w:name="images-6.jpg"/>
    <w:p>
      <w:pPr>
        <w:pStyle w:val="Heading1"/>
      </w:pPr>
      <w:r>
        <w:t xml:space="preserve">images-6.jpg</w:t>
      </w:r>
    </w:p>
    <w:bookmarkEnd w:id="36"/>
    <w:bookmarkStart w:id="37" w:name="images-7.jpg"/>
    <w:p>
      <w:pPr>
        <w:pStyle w:val="Heading1"/>
      </w:pPr>
      <w:r>
        <w:t xml:space="preserve">images-7.jpg</w:t>
      </w:r>
    </w:p>
    <w:bookmarkEnd w:id="37"/>
    <w:bookmarkStart w:id="38" w:name="images-8.jpg"/>
    <w:p>
      <w:pPr>
        <w:pStyle w:val="Heading1"/>
      </w:pPr>
      <w:r>
        <w:t xml:space="preserve">images-8.jpg</w:t>
      </w:r>
    </w:p>
    <w:bookmarkEnd w:id="38"/>
    <w:bookmarkStart w:id="39" w:name="images-9.jpg"/>
    <w:p>
      <w:pPr>
        <w:pStyle w:val="Heading1"/>
      </w:pPr>
      <w:r>
        <w:t xml:space="preserve">images-9.jpg</w:t>
      </w:r>
    </w:p>
    <w:bookmarkEnd w:id="39"/>
    <w:bookmarkStart w:id="40" w:name="images-10.jpg"/>
    <w:p>
      <w:pPr>
        <w:pStyle w:val="Heading1"/>
      </w:pPr>
      <w:r>
        <w:t xml:space="preserve">images-10.jpg</w:t>
      </w:r>
    </w:p>
    <w:bookmarkEnd w:id="40"/>
    <w:bookmarkStart w:id="41" w:name="images-11.jpg"/>
    <w:p>
      <w:pPr>
        <w:pStyle w:val="Heading1"/>
      </w:pPr>
      <w:r>
        <w:t xml:space="preserve">images-11.jpg</w:t>
      </w:r>
    </w:p>
    <w:bookmarkEnd w:id="41"/>
    <w:bookmarkStart w:id="42" w:name="images-12.jpg"/>
    <w:p>
      <w:pPr>
        <w:pStyle w:val="Heading1"/>
      </w:pPr>
      <w:r>
        <w:t xml:space="preserve">images-12.jpg</w:t>
      </w:r>
    </w:p>
    <w:bookmarkEnd w:id="42"/>
    <w:bookmarkStart w:id="43" w:name="images-13.jpg"/>
    <w:p>
      <w:pPr>
        <w:pStyle w:val="Heading1"/>
      </w:pPr>
      <w:r>
        <w:t xml:space="preserve">images-13.jpg</w:t>
      </w:r>
    </w:p>
    <w:bookmarkEnd w:id="43"/>
    <w:bookmarkStart w:id="44" w:name="images-1.jpg"/>
    <w:p>
      <w:pPr>
        <w:pStyle w:val="Heading1"/>
      </w:pPr>
      <w:r>
        <w:t xml:space="preserve">images-1.jpg</w:t>
      </w:r>
    </w:p>
    <w:bookmarkEnd w:id="44"/>
    <w:bookmarkStart w:id="45" w:name="images-2.jpg"/>
    <w:p>
      <w:pPr>
        <w:pStyle w:val="Heading1"/>
      </w:pPr>
      <w:r>
        <w:t xml:space="preserve">images-2.jpg</w:t>
      </w:r>
    </w:p>
    <w:bookmarkEnd w:id="45"/>
    <w:bookmarkStart w:id="46" w:name="images-3.jpg"/>
    <w:p>
      <w:pPr>
        <w:pStyle w:val="Heading1"/>
      </w:pPr>
      <w:r>
        <w:t xml:space="preserve">images-3.jpg</w:t>
      </w:r>
    </w:p>
    <w:bookmarkEnd w:id="46"/>
    <w:bookmarkStart w:id="48" w:name="erp-2024-05-03.sql.zip"/>
    <w:p>
      <w:pPr>
        <w:pStyle w:val="Heading1"/>
      </w:pPr>
      <w:r>
        <w:t xml:space="preserve">erp-2024-05-03.sql.zip</w:t>
      </w:r>
    </w:p>
    <w:bookmarkStart w:id="47" w:name="erp-2024-05-03.sql"/>
    <w:bookmarkEnd w:id="47"/>
    <w:bookmarkEnd w:id="48"/>
    <w:bookmarkStart w:id="49" w:name="erp-2024-05-03.sql"/>
    <w:p>
      <w:pPr>
        <w:pStyle w:val="Heading1"/>
      </w:pPr>
      <w:r>
        <w:t xml:space="preserve">erp-2024-05-03.sql</w:t>
      </w:r>
    </w:p>
    <w:p>
      <w:pPr>
        <w:pStyle w:val="FirstParagraph"/>
      </w:pPr>
      <w:r>
        <w:t xml:space="preserve">/*</w:t>
      </w:r>
      <w:r>
        <w:t xml:space="preserve"> </w:t>
      </w:r>
      <w:r>
        <w:t xml:space="preserve">Navicat Premium Data Transfer</w:t>
      </w:r>
      <w:r>
        <w:t xml:space="preserve"> </w:t>
      </w:r>
      <w:r>
        <w:t xml:space="preserve">Source Server : 127.0.0.1 MySQL</w:t>
      </w:r>
      <w:r>
        <w:t xml:space="preserve"> </w:t>
      </w:r>
      <w:r>
        <w:t xml:space="preserve">Source Server Type : MySQL</w:t>
      </w:r>
      <w:r>
        <w:t xml:space="preserve"> </w:t>
      </w:r>
      <w:r>
        <w:t xml:space="preserve">Source Server Version : 80200 (8.2.0)</w:t>
      </w:r>
      <w:r>
        <w:t xml:space="preserve"> </w:t>
      </w:r>
      <w:r>
        <w:t xml:space="preserve">Source Host : 127.0.0.1:3306</w:t>
      </w:r>
      <w:r>
        <w:t xml:space="preserve"> </w:t>
      </w:r>
      <w:r>
        <w:t xml:space="preserve">Source Schema : ruoyi-vue-pro</w:t>
      </w:r>
      <w:r>
        <w:t xml:space="preserve"> </w:t>
      </w:r>
      <w:r>
        <w:t xml:space="preserve">Target Server Type : MySQL</w:t>
      </w:r>
      <w:r>
        <w:t xml:space="preserve"> </w:t>
      </w:r>
      <w:r>
        <w:t xml:space="preserve">Target Server Version : 80200 (8.2.0)</w:t>
      </w:r>
      <w:r>
        <w:t xml:space="preserve"> </w:t>
      </w:r>
      <w:r>
        <w:t xml:space="preserve">File Encoding : 65001</w:t>
      </w:r>
      <w:r>
        <w:t xml:space="preserve"> </w:t>
      </w:r>
      <w:r>
        <w:t xml:space="preserve">Date: 03/05/2024 10:51:51</w:t>
      </w:r>
      <w:r>
        <w:t xml:space="preserve"> </w:t>
      </w:r>
      <w:r>
        <w:t xml:space="preserve">*/</w:t>
      </w:r>
      <w:r>
        <w:t xml:space="preserve"> </w:t>
      </w:r>
      <w:r>
        <w:t xml:space="preserve">SET NAMES utf8mb4;</w:t>
      </w:r>
      <w:r>
        <w:t xml:space="preserve"> </w:t>
      </w:r>
      <w:r>
        <w:t xml:space="preserve">SET FOREIGN_KEY_CHECKS = 0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account`;</w:t>
      </w:r>
      <w:r>
        <w:t xml:space="preserve"> </w:t>
      </w:r>
      <w:r>
        <w:t xml:space="preserve">CREATE TABLE `erp_account` (</w:t>
      </w:r>
      <w:r>
        <w:t xml:space="preserve"> </w:t>
      </w:r>
      <w:r>
        <w:t xml:space="preserve">`id` bigint NOT NULL AUTO_INCREMENT COMMENT '结算账户编号',</w:t>
      </w:r>
      <w:r>
        <w:t xml:space="preserve"> </w:t>
      </w:r>
      <w:r>
        <w:t xml:space="preserve">`name` varchar(255) CHARACTER SET utf8mb4 COLLATE utf8mb4_unicode_ci NOT NULL COMMENT '账户名称',</w:t>
      </w:r>
      <w:r>
        <w:t xml:space="preserve"> </w:t>
      </w:r>
      <w:r>
        <w:t xml:space="preserve">`no` varchar(50) CHARACTER SET utf8mb4 COLLATE utf8mb4_unicode_ci NULL DEFAULT NULL COMMENT '账户编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结算账户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customer`;</w:t>
      </w:r>
      <w:r>
        <w:t xml:space="preserve"> </w:t>
      </w:r>
      <w:r>
        <w:t xml:space="preserve">CREATE TABLE `erp_customer` (</w:t>
      </w:r>
      <w:r>
        <w:t xml:space="preserve"> </w:t>
      </w:r>
      <w:r>
        <w:t xml:space="preserve">`id` bigint NOT NULL AUTO_INCREMENT COMMENT '客户编号',</w:t>
      </w:r>
      <w:r>
        <w:t xml:space="preserve"> </w:t>
      </w:r>
      <w:r>
        <w:t xml:space="preserve">`name` varchar(255) CHARACTER SET utf8mb4 COLLATE utf8mb4_unicode_ci NOT NULL COMMENT '客户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3 CHARACTER SET = utf8mb4 COLLATE = utf8mb4_unicode_ci COMMENT = 'ERP 客户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`;</w:t>
      </w:r>
      <w:r>
        <w:t xml:space="preserve"> </w:t>
      </w:r>
      <w:r>
        <w:t xml:space="preserve">CREATE TABLE `erp_finance_paymen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付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payment_time` datetime NOT NULL COMMENT '付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付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payment_price` decimal(24, 6) NOT NULL COMMENT '实付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付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` (`id`, `no`, `status`, `payment_time`, `finance_user_id`, `supplier_id`, `account_id`, `total_price`, `discount_price`, `paymen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_item`;</w:t>
      </w:r>
      <w:r>
        <w:t xml:space="preserve"> </w:t>
      </w:r>
      <w:r>
        <w:t xml:space="preserve">CREATE TABLE `erp_finance_paymen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ayment_id` bigint NOT NULL COMMENT '付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付欠款，单位：分',</w:t>
      </w:r>
      <w:r>
        <w:t xml:space="preserve"> </w:t>
      </w:r>
      <w:r>
        <w:t xml:space="preserve">`paid_price` decimal(24, 6) NOT NULL COMMENT '已付欠款，单位：分',</w:t>
      </w:r>
      <w:r>
        <w:t xml:space="preserve"> </w:t>
      </w:r>
      <w:r>
        <w:t xml:space="preserve">`payment_price` decimal(24, 6) NOT NULL COMMENT '本次付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0 CHARACTER SET = utf8mb4 COLLATE = utf8mb4_unicode_ci COMMENT = 'ERP 付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_item` (`id`, `payment_id`, `biz_type`, `biz_id`, `biz_no`, `total_price`, `paid_price`, `paymen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`;</w:t>
      </w:r>
      <w:r>
        <w:t xml:space="preserve"> </w:t>
      </w:r>
      <w:r>
        <w:t xml:space="preserve">CREATE TABLE `erp_finance_receip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收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ceipt_time` datetime NOT NULL COMMENT '收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收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receipt_price` decimal(24, 6) NOT NULL COMMENT '实收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收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` (`id`, `no`, `status`, `receipt_time`, `finance_user_id`, `customer_id`, `account_id`, `total_price`, `discount_price`, `receip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, (11, 'SKD20240216000001', 10, '2024-02-16 00:00:00', NULL, 2, 1, 50.000000, 10.000000, 40.000000, NULL, '1', '2024-02-16 07:59:54', '1', '2024-02-16 00:04:53', b'1', 1), (12, 'SKD20240216000002', 10, '2024-02-08 00:00:00', NULL, 2, 1, 50.00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_item`;</w:t>
      </w:r>
      <w:r>
        <w:t xml:space="preserve"> </w:t>
      </w:r>
      <w:r>
        <w:t xml:space="preserve">CREATE TABLE `erp_finance_receip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ceipt_id` bigint NOT NULL COMMENT '收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收金额，单位：分',</w:t>
      </w:r>
      <w:r>
        <w:t xml:space="preserve"> </w:t>
      </w:r>
      <w:r>
        <w:t xml:space="preserve">`receipted_price` decimal(24, 6) NOT NULL COMMENT '已收金额，单位：分',</w:t>
      </w:r>
      <w:r>
        <w:t xml:space="preserve"> </w:t>
      </w:r>
      <w:r>
        <w:t xml:space="preserve">`receipt_price` decimal(24, 6) NOT NULL COMMENT '本次收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4 CHARACTER SET = utf8mb4 COLLATE = utf8mb4_unicode_ci COMMENT = 'ERP 收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_item` (`id`, `receipt_id`, `biz_type`, `biz_id`, `biz_no`, `total_price`, `receipted_price`, `receip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, (20, 11, 21, 14, 'XSCK20240215000001', 67.590000, 0.000000, 50.000000, NULL, '1', '2024-02-16 07:59:54', '1', '2024-02-16 00:04:53', b'1', 1), (21, 12, 21, 14, 'XSCK20240215000001', 67.59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`;</w:t>
      </w:r>
      <w:r>
        <w:t xml:space="preserve"> </w:t>
      </w:r>
      <w:r>
        <w:t xml:space="preserve">CREATE TABLE `erp_product` (</w:t>
      </w:r>
      <w:r>
        <w:t xml:space="preserve"> </w:t>
      </w:r>
      <w:r>
        <w:t xml:space="preserve">`id` bigint NOT NULL AUTO_INCREMENT COMMENT '产品编号',</w:t>
      </w:r>
      <w:r>
        <w:t xml:space="preserve"> </w:t>
      </w:r>
      <w:r>
        <w:t xml:space="preserve">`name` varchar(100) CHARACTER SET utf8mb4 COLLATE utf8mb4_unicode_ci NOT NULL COMMENT '产品名称',</w:t>
      </w:r>
      <w:r>
        <w:t xml:space="preserve"> </w:t>
      </w:r>
      <w:r>
        <w:t xml:space="preserve">`bar_code` varchar(50) CHARACTER SET utf8mb4 COLLATE utf8mb4_unicode_ci NOT NULL COMMENT '产品条码',</w:t>
      </w:r>
      <w:r>
        <w:t xml:space="preserve"> </w:t>
      </w:r>
      <w:r>
        <w:t xml:space="preserve">`category_id` bigint NOT NULL COMMENT '产品分类编号',</w:t>
      </w:r>
      <w:r>
        <w:t xml:space="preserve"> </w:t>
      </w:r>
      <w:r>
        <w:t xml:space="preserve">`unit_id` int NOT NULL COMMENT '单位编号',</w:t>
      </w:r>
      <w:r>
        <w:t xml:space="preserve"> </w:t>
      </w:r>
      <w:r>
        <w:t xml:space="preserve">`status` tinyint NOT NULL COMMENT '产品状态',</w:t>
      </w:r>
      <w:r>
        <w:t xml:space="preserve"> </w:t>
      </w:r>
      <w:r>
        <w:t xml:space="preserve">`standard` varchar(100) CHARACTER SET utf8mb4 COLLATE utf8mb4_unicode_ci NULL DEFAULT NULL COMMENT '产品规格',</w:t>
      </w:r>
      <w:r>
        <w:t xml:space="preserve"> </w:t>
      </w:r>
      <w:r>
        <w:t xml:space="preserve">`remark` varchar(500) CHARACTER SET utf8mb4 COLLATE utf8mb4_unicode_ci NULL DEFAULT NULL COMMENT '产品备注',</w:t>
      </w:r>
      <w:r>
        <w:t xml:space="preserve"> </w:t>
      </w:r>
      <w:r>
        <w:t xml:space="preserve">`expiry_day` int NULL DEFAULT NULL COMMENT '保质期天数',</w:t>
      </w:r>
      <w:r>
        <w:t xml:space="preserve"> </w:t>
      </w:r>
      <w:r>
        <w:t xml:space="preserve">`weight` decimal(24, 6) NULL DEFAULT NULL COMMENT '基础重量（kg）',</w:t>
      </w:r>
      <w:r>
        <w:t xml:space="preserve"> </w:t>
      </w:r>
      <w:r>
        <w:t xml:space="preserve">`purchase_price` decimal(24, 6) NULL DEFAULT NULL COMMENT '采购价格，单位：元',</w:t>
      </w:r>
      <w:r>
        <w:t xml:space="preserve"> </w:t>
      </w:r>
      <w:r>
        <w:t xml:space="preserve">`sale_price` decimal(24, 6) NULL DEFAULT NULL COMMENT '销售价格，单位：元',</w:t>
      </w:r>
      <w:r>
        <w:t xml:space="preserve"> </w:t>
      </w:r>
      <w:r>
        <w:t xml:space="preserve">`min_price` decimal(24, 6) NULL DEFAULT NULL COMMENT '最低价格，单位：元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category`;</w:t>
      </w:r>
      <w:r>
        <w:t xml:space="preserve"> </w:t>
      </w:r>
      <w:r>
        <w:t xml:space="preserve">CREATE TABLE `erp_product_category` (</w:t>
      </w:r>
      <w:r>
        <w:t xml:space="preserve"> </w:t>
      </w:r>
      <w:r>
        <w:t xml:space="preserve">`id` bigint NOT NULL AUTO_INCREMENT COMMENT '分类编号',</w:t>
      </w:r>
      <w:r>
        <w:t xml:space="preserve"> </w:t>
      </w:r>
      <w:r>
        <w:t xml:space="preserve">`parent_id` bigint NOT NULL COMMENT '父分类编号',</w:t>
      </w:r>
      <w:r>
        <w:t xml:space="preserve"> </w:t>
      </w:r>
      <w:r>
        <w:t xml:space="preserve">`name` varchar(255) CHARACTER SET utf8mb4 COLLATE utf8mb4_unicode_ci NOT NULL COMMENT '分类名称',</w:t>
      </w:r>
      <w:r>
        <w:t xml:space="preserve"> </w:t>
      </w:r>
      <w:r>
        <w:t xml:space="preserve">`code` varchar(100) CHARACTER SET utf8mb4 COLLATE utf8mb4_unicode_ci NOT NULL COMMENT '分类编码',</w:t>
      </w:r>
      <w:r>
        <w:t xml:space="preserve"> </w:t>
      </w:r>
      <w:r>
        <w:t xml:space="preserve">`sort` int NULL DEFAULT 0 COMMENT '分类排序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87 CHARACTER SET = utf8mb4 COLLATE = utf8mb4_unicode_ci COMMENT = 'ERP 产品分类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unit`;</w:t>
      </w:r>
      <w:r>
        <w:t xml:space="preserve"> </w:t>
      </w:r>
      <w:r>
        <w:t xml:space="preserve">CREATE TABLE `erp_product_unit` (</w:t>
      </w:r>
      <w:r>
        <w:t xml:space="preserve"> </w:t>
      </w:r>
      <w:r>
        <w:t xml:space="preserve">`id` bigint NOT NULL AUTO_INCREMENT COMMENT '单位编号',</w:t>
      </w:r>
      <w:r>
        <w:t xml:space="preserve"> </w:t>
      </w:r>
      <w:r>
        <w:t xml:space="preserve">`name` varchar(50) CHARACTER SET utf8mb4 COLLATE utf8mb4_unicode_ci NOT NULL COMMENT '单位名字',</w:t>
      </w:r>
      <w:r>
        <w:t xml:space="preserve"> </w:t>
      </w:r>
      <w:r>
        <w:t xml:space="preserve">`status` tinyint NOT NULL COMMENT '单位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单位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`;</w:t>
      </w:r>
      <w:r>
        <w:t xml:space="preserve"> </w:t>
      </w:r>
      <w:r>
        <w:t xml:space="preserve">CREATE TABLE `erp_purchase_i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入库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payment_price` decimal(24, 6) NOT NULL DEFAULT 0.000000 COMMENT '已付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0 CHARACTER SET = utf8mb4 COLLATE = utf8mb4_unicode_ci COMMENT = 'ERP 采购入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_items`;</w:t>
      </w:r>
      <w:r>
        <w:t xml:space="preserve"> </w:t>
      </w:r>
      <w:r>
        <w:t xml:space="preserve">CREATE TABLE `erp_purchase_i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in_id` bigint NOT NULL COMMENT '采购入库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3 CHARACTER SET = utf8mb4 COLLATE = utf8mb4_unicode_ci COMMENT = 'ERP 销售入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`;</w:t>
      </w:r>
      <w:r>
        <w:t xml:space="preserve"> </w:t>
      </w:r>
      <w:r>
        <w:t xml:space="preserve">CREATE TABLE `erp_purchas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单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order_time` datetime NOT NULL COMMENT '采购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采购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_items`;</w:t>
      </w:r>
      <w:r>
        <w:t xml:space="preserve"> </w:t>
      </w:r>
      <w:r>
        <w:t xml:space="preserve">CREATE TABLE `erp_purchas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采购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`;</w:t>
      </w:r>
      <w:r>
        <w:t xml:space="preserve"> </w:t>
      </w:r>
      <w:r>
        <w:t xml:space="preserve">CREATE TABLE `erp_purchas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7 CHARACTER SET = utf8mb4 COLLATE = utf8mb4_unicode_ci COMMENT = 'ERP 采购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_items`;</w:t>
      </w:r>
      <w:r>
        <w:t xml:space="preserve"> </w:t>
      </w:r>
      <w:r>
        <w:t xml:space="preserve">CREATE TABLE `erp_purchas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采购退货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7 CHARACTER SET = utf8mb4 COLLATE = utf8mb4_unicode_ci COMMENT = 'ERP 采购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`;</w:t>
      </w:r>
      <w:r>
        <w:t xml:space="preserve"> </w:t>
      </w:r>
      <w:r>
        <w:t xml:space="preserve">CREATE TABLE `erp_sal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单编号',</w:t>
      </w:r>
      <w:r>
        <w:t xml:space="preserve"> </w:t>
      </w:r>
      <w:r>
        <w:t xml:space="preserve">`status` tinyint NOT NULL COMMENT '销售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rder_time` datetime NOT NULL COMMENT '下单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6 CHARACTER SET = utf8mb4 COLLATE = utf8mb4_unicode_ci COMMENT = 'ERP 销售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_items`;</w:t>
      </w:r>
      <w:r>
        <w:t xml:space="preserve"> </w:t>
      </w:r>
      <w:r>
        <w:t xml:space="preserve">CREATE TABLE `erp_sal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ULL DEFAUL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销售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`;</w:t>
      </w:r>
      <w:r>
        <w:t xml:space="preserve"> </w:t>
      </w:r>
      <w:r>
        <w:t xml:space="preserve">CREATE TABLE `erp_sale_ou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出库编号',</w:t>
      </w:r>
      <w:r>
        <w:t xml:space="preserve"> </w:t>
      </w:r>
      <w:r>
        <w:t xml:space="preserve">`status` tinyint NOT NULL COMMENT '出库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ceipt_price` decimal(24, 6) NOT NULL DEFAULT 0.000000 COMMENT '已收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销售出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_items`;</w:t>
      </w:r>
      <w:r>
        <w:t xml:space="preserve"> </w:t>
      </w:r>
      <w:r>
        <w:t xml:space="preserve">CREATE TABLE `erp_sale_out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ut_id` bigint NOT NULL COMMENT '销售出库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0 CHARACTER SET = utf8mb4 COLLATE = utf8mb4_unicode_ci COMMENT = 'ERP 销售出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`;</w:t>
      </w:r>
      <w:r>
        <w:t xml:space="preserve"> </w:t>
      </w:r>
      <w:r>
        <w:t xml:space="preserve">CREATE TABLE `erp_sal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5 CHARACTER SET = utf8mb4 COLLATE = utf8mb4_unicode_ci COMMENT = 'ERP 销售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_items`;</w:t>
      </w:r>
      <w:r>
        <w:t xml:space="preserve"> </w:t>
      </w:r>
      <w:r>
        <w:t xml:space="preserve">CREATE TABLE `erp_sal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销售退货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5 CHARACTER SET = utf8mb4 COLLATE = utf8mb4_unicode_ci COMMENT = 'ERP 销售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`;</w:t>
      </w:r>
      <w:r>
        <w:t xml:space="preserve"> </w:t>
      </w:r>
      <w:r>
        <w:t xml:space="preserve">CREATE TABLE `erp_stock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库存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7 CHARACTER SET = utf8mb4 COLLATE = utf8mb4_unicode_ci COMMENT = 'ERP 产品库存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`;</w:t>
      </w:r>
      <w:r>
        <w:t xml:space="preserve"> </w:t>
      </w:r>
      <w:r>
        <w:t xml:space="preserve">CREATE TABLE `erp_stock_check` (</w:t>
      </w:r>
      <w:r>
        <w:t xml:space="preserve"> </w:t>
      </w:r>
      <w:r>
        <w:t xml:space="preserve">`id` bigint NOT NULL AUTO_INCREMENT COMMENT '盘点编号',</w:t>
      </w:r>
      <w:r>
        <w:t xml:space="preserve"> </w:t>
      </w:r>
      <w:r>
        <w:t xml:space="preserve">`no` varchar(255) CHARACTER SET utf8mb4 COLLATE utf8mb4_unicode_ci NOT NULL COMMENT '盘点单号',</w:t>
      </w:r>
      <w:r>
        <w:t xml:space="preserve"> </w:t>
      </w:r>
      <w:r>
        <w:t xml:space="preserve">`check_time` datetime NOT NULL COMMENT '盘点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5 CHARACTER SET = utf8mb4 COLLATE = utf8mb4_unicode_ci COMMENT = 'ERP 库存盘点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` (`id`, `no`, `check_time`, `total_count`, `total_price`, `status`, `remark`, `file_url`, `creator`, `create_time`, `updater`, `update_time`, `deleted`, `tenant_id`) VALUES (10, 'QCDB20240207000002', '2024-02-06 00:00:00', 23.000000, 76.590000, 10, NULL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_item`;</w:t>
      </w:r>
      <w:r>
        <w:t xml:space="preserve"> </w:t>
      </w:r>
      <w:r>
        <w:t xml:space="preserve">CREATE TABLE `erp_stock_check_item` (</w:t>
      </w:r>
      <w:r>
        <w:t xml:space="preserve"> </w:t>
      </w:r>
      <w:r>
        <w:t xml:space="preserve">`id` bigint NOT NULL AUTO_INCREMENT COMMENT '盘点项编号',</w:t>
      </w:r>
      <w:r>
        <w:t xml:space="preserve"> </w:t>
      </w:r>
      <w:r>
        <w:t xml:space="preserve">`check_id` bigint NOT NULL COMMENT '盘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stock_count` decimal(24, 6) NOT NULL COMMENT '账面数量（当前库存）',</w:t>
      </w:r>
      <w:r>
        <w:t xml:space="preserve"> </w:t>
      </w:r>
      <w:r>
        <w:t xml:space="preserve">`actual_count` decimal(24, 6) NOT NULL COMMENT '实际数量（实际库存）',</w:t>
      </w:r>
      <w:r>
        <w:t xml:space="preserve"> </w:t>
      </w:r>
      <w:r>
        <w:t xml:space="preserve">`count` decimal(24, 6) NOT NULL COMMENT '盈亏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库存盘点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_item` (`id`, `check_id`, `warehouse_id`, `product_id`, `product_unit_id`, `product_price`, `stock_count`, `actual_count`, `count`, `total_price`, `remark`, `creator`, `create_time`, `updater`, `update_time`, `deleted`, `tenant_id`) VALUES (10, 10, 2, 1, 2, 3.330000, 0.000000, 0.000000, 23.000000, 76.590000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`;</w:t>
      </w:r>
      <w:r>
        <w:t xml:space="preserve"> </w:t>
      </w:r>
      <w:r>
        <w:t xml:space="preserve">CREATE TABLE `erp_stock_in` (</w:t>
      </w:r>
      <w:r>
        <w:t xml:space="preserve"> </w:t>
      </w:r>
      <w:r>
        <w:t xml:space="preserve">`id` bigint NOT NULL AUTO_INCREMENT COMMENT '入库编号',</w:t>
      </w:r>
      <w:r>
        <w:t xml:space="preserve"> </w:t>
      </w:r>
      <w:r>
        <w:t xml:space="preserve">`no` varchar(255) CHARACTER SET utf8mb4 COLLATE utf8mb4_unicode_ci NOT NULL COMMENT '入库单号',</w:t>
      </w:r>
      <w:r>
        <w:t xml:space="preserve"> </w:t>
      </w:r>
      <w:r>
        <w:t xml:space="preserve">`supplier_id` bigint NULL DEFAULT NULL COMMENT '供应商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` (`id`, `no`, `supplier_id`, `in_time`, `total_count`, `total_price`, `status`, `remark`, `file_url`, `creator`, `create_time`, `updater`, `update_time`, `deleted`, `tenant_id`) VALUES (1, 'AAA', NULL, '2024-02-06 00:00:00', 5.010000, 14.683300, 10, NULL, NULL, '1', '2024-02-06 14:43:04', '1', '2024-02-16 09:26:55', b'1', 1), (2, '单据2', 1, '2024-02-22 00:00:00', 2.000000, 6.660000, 10, '测试一下', 'http://test.yudao.iocoder.cn/e3b0c44298fc1c149afbf4c8996fb92427ae41e4649b934ca495991b7852b855.xls', '1', '2024-02-06 15:54:58', '1', '2024-02-16 09:26:53', b'1', 1), (3, '001', 1, '2024-02-06 00:00:00', 1.000000, 3.330000, 10, '给一个', NULL, '1', '2024-02-06 19:55:05', '1', '2024-02-16 09:26:50', b'1', 1), (4, '10', 1, '2024-02-06 00:00:00', 1.000000, 2.000000, 10, NULL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_item`;</w:t>
      </w:r>
      <w:r>
        <w:t xml:space="preserve"> </w:t>
      </w:r>
      <w:r>
        <w:t xml:space="preserve">CREATE TABLE `erp_stock_in_item` (</w:t>
      </w:r>
      <w:r>
        <w:t xml:space="preserve"> </w:t>
      </w:r>
      <w:r>
        <w:t xml:space="preserve">`id` bigint NOT NULL AUTO_INCREMENT COMMENT '入库项编号',</w:t>
      </w:r>
      <w:r>
        <w:t xml:space="preserve"> </w:t>
      </w:r>
      <w:r>
        <w:t xml:space="preserve">`in_id` bigint NOT NULL COMMENT '入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_item` (`id`, `in_id`, `warehouse_id`, `product_id`, `product_unit_id`, `product_price`, `count`, `total_price`, `remark`, `creator`, `create_time`, `updater`, `update_time`, `deleted`, `tenant_id`) VALUES (1, 1, 1, 1, 2, 2.330000, 2.000000, 4.660000, NULL, '1', '2024-02-06 14:43:04', '1', '2024-02-16 09:26:55', b'1', 1), (2, 1, 2, 1, 2, 3.330000, 3.010000, 10.023300, NULL, '1', '2024-02-06 15:15:07', '1', '2024-02-16 09:26:55', b'1', 1), (3, 2, 2, 2, 2, 3.330000, 2.000000, 6.660000, NULL, '1', '2024-02-06 15:54:58', '1', '2024-02-16 09:26:53', b'1', 1), (4, 3, 2, 1, 2, 3.330000, 1.000000, 3.330000, NULL, '1', '2024-02-06 19:55:05', '1', '2024-02-16 09:26:50', b'1', 1), (5, 4, 2, 2, 2, 2.000000, 1.000000, 2.000000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`;</w:t>
      </w:r>
      <w:r>
        <w:t xml:space="preserve"> </w:t>
      </w:r>
      <w:r>
        <w:t xml:space="preserve">CREATE TABLE `erp_stock_move` (</w:t>
      </w:r>
      <w:r>
        <w:t xml:space="preserve"> </w:t>
      </w:r>
      <w:r>
        <w:t xml:space="preserve">`id` bigint NOT NULL AUTO_INCREMENT COMMENT '调拨编号',</w:t>
      </w:r>
      <w:r>
        <w:t xml:space="preserve"> </w:t>
      </w:r>
      <w:r>
        <w:t xml:space="preserve">`no` varchar(255) CHARACTER SET utf8mb4 COLLATE utf8mb4_unicode_ci NOT NULL COMMENT '调拨单号',</w:t>
      </w:r>
      <w:r>
        <w:t xml:space="preserve"> </w:t>
      </w:r>
      <w:r>
        <w:t xml:space="preserve">`move_time` datetime NOT NULL COMMENT '调拨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库存调拨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_item`;</w:t>
      </w:r>
      <w:r>
        <w:t xml:space="preserve"> </w:t>
      </w:r>
      <w:r>
        <w:t xml:space="preserve">CREATE TABLE `erp_stock_move_item` (</w:t>
      </w:r>
      <w:r>
        <w:t xml:space="preserve"> </w:t>
      </w:r>
      <w:r>
        <w:t xml:space="preserve">`id` bigint NOT NULL AUTO_INCREMENT COMMENT '调拨项编号',</w:t>
      </w:r>
      <w:r>
        <w:t xml:space="preserve"> </w:t>
      </w:r>
      <w:r>
        <w:t xml:space="preserve">`move_id` bigint NOT NULL COMMENT '调拨编号',</w:t>
      </w:r>
      <w:r>
        <w:t xml:space="preserve"> </w:t>
      </w:r>
      <w:r>
        <w:t xml:space="preserve">`from_warehouse_id` bigint NOT NULL COMMENT '调出仓库编号',</w:t>
      </w:r>
      <w:r>
        <w:t xml:space="preserve"> </w:t>
      </w:r>
      <w:r>
        <w:t xml:space="preserve">`to_warehouse_id` bigint NOT NULL COMMENT '调入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3 CHARACTER SET = utf8mb4 COLLATE = utf8mb4_unicode_ci COMMENT = 'ERP 库存调拨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`;</w:t>
      </w:r>
      <w:r>
        <w:t xml:space="preserve"> </w:t>
      </w:r>
      <w:r>
        <w:t xml:space="preserve">CREATE TABLE `erp_stock_out` (</w:t>
      </w:r>
      <w:r>
        <w:t xml:space="preserve"> </w:t>
      </w:r>
      <w:r>
        <w:t xml:space="preserve">`id` bigint NOT NULL AUTO_INCREMENT COMMENT '出库编号',</w:t>
      </w:r>
      <w:r>
        <w:t xml:space="preserve"> </w:t>
      </w:r>
      <w:r>
        <w:t xml:space="preserve">`no` varchar(255) CHARACTER SET utf8mb4 COLLATE utf8mb4_unicode_ci NOT NULL COMMENT '出库单号',</w:t>
      </w:r>
      <w:r>
        <w:t xml:space="preserve"> </w:t>
      </w:r>
      <w:r>
        <w:t xml:space="preserve">`customer_id` bigint NULL DEFAULT NULL COMMENT '客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` (`id`, `no`, `customer_id`, `out_time`, `total_count`, `total_price`, `status`, `remark`, `file_url`, `creator`, `create_time`, `updater`, `update_time`, `deleted`, `tenant_id`) VALUES (9, 'QCKD20240207000001', NULL, '2024-02-14 00:00:00', 1.000000, 2.000000, 10, '333'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_item`;</w:t>
      </w:r>
      <w:r>
        <w:t xml:space="preserve"> </w:t>
      </w:r>
      <w:r>
        <w:t xml:space="preserve">CREATE TABLE `erp_stock_out_item` (</w:t>
      </w:r>
      <w:r>
        <w:t xml:space="preserve"> </w:t>
      </w:r>
      <w:r>
        <w:t xml:space="preserve">`id` bigint NOT NULL AUTO_INCREMENT COMMENT '出库项编号',</w:t>
      </w:r>
      <w:r>
        <w:t xml:space="preserve"> </w:t>
      </w:r>
      <w:r>
        <w:t xml:space="preserve">`out_id` bigint NOT NULL COMMENT '出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其它出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_item` (`id`, `out_id`, `warehouse_id`, `product_id`, `product_unit_id`, `product_price`, `count`, `total_price`, `remark`, `creator`, `create_time`, `updater`, `update_time`, `deleted`, `tenant_id`) VALUES (10, 9, 2, 2, 2, 2.000000, 1.000000, 2.000000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record`;</w:t>
      </w:r>
      <w:r>
        <w:t xml:space="preserve"> </w:t>
      </w:r>
      <w:r>
        <w:t xml:space="preserve">CREATE TABLE `erp_stock_record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出入库数量',</w:t>
      </w:r>
      <w:r>
        <w:t xml:space="preserve"> </w:t>
      </w:r>
      <w:r>
        <w:t xml:space="preserve">`total_count` decimal(24, 6) NOT NULL COMMENT '总库存量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item_id` bigint NOT NULL COMMENT '业务项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4 CHARACTER SET = utf8mb4 COLLATE = utf8mb4_unicode_ci COMMENT = 'ERP 产品库存明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upplier`;</w:t>
      </w:r>
      <w:r>
        <w:t xml:space="preserve"> </w:t>
      </w:r>
      <w:r>
        <w:t xml:space="preserve">CREATE TABLE `erp_supplier` (</w:t>
      </w:r>
      <w:r>
        <w:t xml:space="preserve"> </w:t>
      </w:r>
      <w:r>
        <w:t xml:space="preserve">`id` bigint NOT NULL AUTO_INCREMENT COMMENT '供应商编号',</w:t>
      </w:r>
      <w:r>
        <w:t xml:space="preserve"> </w:t>
      </w:r>
      <w:r>
        <w:t xml:space="preserve">`name` varchar(255) CHARACTER SET utf8mb4 COLLATE utf8mb4_unicode_ci NOT NULL COMMENT '供应商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供应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warehouse`;</w:t>
      </w:r>
      <w:r>
        <w:t xml:space="preserve"> </w:t>
      </w:r>
      <w:r>
        <w:t xml:space="preserve">CREATE TABLE `erp_warehouse` (</w:t>
      </w:r>
      <w:r>
        <w:t xml:space="preserve"> </w:t>
      </w:r>
      <w:r>
        <w:t xml:space="preserve">`id` bigint NOT NULL AUTO_INCREMENT COMMENT '仓库编号',</w:t>
      </w:r>
      <w:r>
        <w:t xml:space="preserve"> </w:t>
      </w:r>
      <w:r>
        <w:t xml:space="preserve">`name` varchar(20) CHARACTER SET utf8mb4 COLLATE utf8mb4_unicode_ci NOT NULL COMMENT '仓库名称',</w:t>
      </w:r>
      <w:r>
        <w:t xml:space="preserve"> </w:t>
      </w:r>
      <w:r>
        <w:t xml:space="preserve">`address` varchar(50) CHARACTER SET utf8mb4 COLLATE utf8mb4_unicode_ci NULL DEFAULT NULL COMMENT '仓库地址',</w:t>
      </w:r>
      <w:r>
        <w:t xml:space="preserve"> </w:t>
      </w:r>
      <w:r>
        <w:t xml:space="preserve">`sort` bigint NOT NULL COMMENT '排序',</w:t>
      </w:r>
      <w:r>
        <w:t xml:space="preserve"> </w:t>
      </w:r>
      <w:r>
        <w:t xml:space="preserve">`remark` varchar(100) CHARACTER SET utf8mb4 COLLATE utf8mb4_unicode_ci NULL DEFAULT NULL COMMENT '备注',</w:t>
      </w:r>
      <w:r>
        <w:t xml:space="preserve"> </w:t>
      </w:r>
      <w:r>
        <w:t xml:space="preserve">`principal` varchar(20) CHARACTER SET utf8mb4 COLLATE utf8mb4_unicode_ci NULL DEFAULT NULL COMMENT '负责人',</w:t>
      </w:r>
      <w:r>
        <w:t xml:space="preserve"> </w:t>
      </w:r>
      <w:r>
        <w:t xml:space="preserve">`warehouse_price` decimal(24, 6) NULL DEFAULT NULL COMMENT '仓储费，单位：元',</w:t>
      </w:r>
      <w:r>
        <w:t xml:space="preserve"> </w:t>
      </w:r>
      <w:r>
        <w:t xml:space="preserve">`truckage_price` decimal(24, 6) NULL DEFAULT NULL COMMENT '搬运费，单位：元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仓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SET FOREIGN_KEY_CHECKS = 1;</w:t>
      </w:r>
    </w:p>
    <w:bookmarkEnd w:id="49"/>
    <w:bookmarkStart w:id="50" w:name="X62180c7b434701a1d9e4872108ab54c8423b959"/>
    <w:bookmarkEnd w:id="50"/>
    <w:bookmarkStart w:id="51" w:name="macosx._erp-2024-05-03.sql"/>
    <w:p>
      <w:pPr>
        <w:pStyle w:val="Heading1"/>
      </w:pPr>
      <w:r>
        <w:t xml:space="preserve">__MACOSX/._erp-2024-05-03.sql</w:t>
      </w:r>
    </w:p>
    <w:bookmarkEnd w:id="51"/>
    <w:bookmarkStart w:id="52" w:name="images-4.jpg"/>
    <w:p>
      <w:pPr>
        <w:pStyle w:val="Heading1"/>
      </w:pPr>
      <w:r>
        <w:t xml:space="preserve">images-4.jpg</w:t>
      </w:r>
    </w:p>
    <w:bookmarkEnd w:id="52"/>
    <w:bookmarkStart w:id="53" w:name="images-5.jpg"/>
    <w:p>
      <w:pPr>
        <w:pStyle w:val="Heading1"/>
      </w:pPr>
      <w:r>
        <w:t xml:space="preserve">images-5.jpg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26:21Z</dcterms:created><dcterms:modified xsi:type="dcterms:W3CDTF">2024-09-09T08:26:21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753228</vt:lpwstr>
  </property>
  <property fmtid="{D5CDD505-2E9C-101B-9397-08002B2CF9AE}" pid="3" name="Content-Type">
    <vt:lpwstr>application/vnd.openxmlformats-officedocument.wordprocessingml.document</vt:lpwstr>
  </property>
  <property fmtid="{D5CDD505-2E9C-101B-9397-08002B2CF9AE}" pid="4" name="X-TIKA:Parsed-By">
    <vt:lpwstr/>
  </property>
  <property fmtid="{D5CDD505-2E9C-101B-9397-08002B2CF9AE}" pid="5" name="cp:revision">
    <vt:lpwstr>1</vt:lpwstr>
  </property>
  <property fmtid="{D5CDD505-2E9C-101B-9397-08002B2CF9AE}" pid="6" name="custom:ICV">
    <vt:lpwstr>C2006BB8B160B0E39500AB66D3EF1374_41</vt:lpwstr>
  </property>
  <property fmtid="{D5CDD505-2E9C-101B-9397-08002B2CF9AE}" pid="7" name="custom:KSOProductBuildVer">
    <vt:lpwstr>2052-6.10.1.8873</vt:lpwstr>
  </property>
  <property fmtid="{D5CDD505-2E9C-101B-9397-08002B2CF9AE}" pid="8" name="dc:creator">
    <vt:lpwstr>换个名字</vt:lpwstr>
  </property>
  <property fmtid="{D5CDD505-2E9C-101B-9397-08002B2CF9AE}" pid="9" name="dcterms:created">
    <vt:lpwstr>2024-08-02T19:27:00Z</vt:lpwstr>
  </property>
  <property fmtid="{D5CDD505-2E9C-101B-9397-08002B2CF9AE}" pid="10" name="dcterms:modified">
    <vt:lpwstr>2024-08-05T15:03:31Z</vt:lpwstr>
  </property>
  <property fmtid="{D5CDD505-2E9C-101B-9397-08002B2CF9AE}" pid="11" name="extended-properties:Application">
    <vt:lpwstr>WPS Office_6.10.1.8873_F1E327BC-269C-435d-A152-05C5408002CA</vt:lpwstr>
  </property>
  <property fmtid="{D5CDD505-2E9C-101B-9397-08002B2CF9AE}" pid="12" name="extended-properties:DocSecurityString">
    <vt:lpwstr>None</vt:lpwstr>
  </property>
  <property fmtid="{D5CDD505-2E9C-101B-9397-08002B2CF9AE}" pid="13" name="extended-properties:Template">
    <vt:lpwstr>Normal.dotm</vt:lpwstr>
  </property>
  <property fmtid="{D5CDD505-2E9C-101B-9397-08002B2CF9AE}" pid="14" name="extended-properties:TotalTime">
    <vt:lpwstr>9</vt:lpwstr>
  </property>
  <property fmtid="{D5CDD505-2E9C-101B-9397-08002B2CF9AE}" pid="15" name="meta:last-author">
    <vt:lpwstr>换个名字</vt:lpwstr>
  </property>
  <property fmtid="{D5CDD505-2E9C-101B-9397-08002B2CF9AE}" pid="16" name="meta:line-count">
    <vt:lpwstr>1</vt:lpwstr>
  </property>
  <property fmtid="{D5CDD505-2E9C-101B-9397-08002B2CF9AE}" pid="17" name="meta:page-count">
    <vt:lpwstr>9</vt:lpwstr>
  </property>
  <property fmtid="{D5CDD505-2E9C-101B-9397-08002B2CF9AE}" pid="18" name="meta:paragraph-count">
    <vt:lpwstr>1</vt:lpwstr>
  </property>
  <property fmtid="{D5CDD505-2E9C-101B-9397-08002B2CF9AE}" pid="19" name="xmpTPg:NPages">
    <vt:lpwstr>9</vt:lpwstr>
  </property>
</Properties>
</file>